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98C16F" w14:textId="77777777" w:rsidR="00200BAD" w:rsidRDefault="00200BAD" w:rsidP="00200BAD">
      <w:pPr>
        <w:pStyle w:val="Title"/>
      </w:pPr>
      <w:r w:rsidRPr="00200BAD">
        <w:t>Exercise: Create a Simple Next.js App with Pages and Routing</w:t>
      </w:r>
    </w:p>
    <w:p w14:paraId="30450E4F" w14:textId="77777777" w:rsidR="00200BAD" w:rsidRPr="00200BAD" w:rsidRDefault="00200BAD" w:rsidP="00200BAD"/>
    <w:p w14:paraId="434175CC" w14:textId="77777777" w:rsidR="00200BAD" w:rsidRPr="00200BAD" w:rsidRDefault="00200BAD" w:rsidP="00200BAD">
      <w:r w:rsidRPr="00200BAD">
        <w:rPr>
          <w:b/>
          <w:bCs/>
        </w:rPr>
        <w:t>Objective:</w:t>
      </w:r>
      <w:r w:rsidRPr="00200BAD">
        <w:t xml:space="preserve"> In this exercise, you will create a basic Next.js app with a few pages and implement routing between them. You should be able to complete this exercise within 20 minutes.</w:t>
      </w:r>
    </w:p>
    <w:p w14:paraId="4150EEF9" w14:textId="77777777" w:rsidR="00200BAD" w:rsidRPr="00200BAD" w:rsidRDefault="00200BAD" w:rsidP="00200BAD">
      <w:pPr>
        <w:rPr>
          <w:b/>
          <w:bCs/>
        </w:rPr>
      </w:pPr>
      <w:r w:rsidRPr="00200BAD">
        <w:rPr>
          <w:b/>
          <w:bCs/>
        </w:rPr>
        <w:t>Instructions:</w:t>
      </w:r>
    </w:p>
    <w:p w14:paraId="58EC9475" w14:textId="77777777" w:rsidR="00200BAD" w:rsidRPr="00200BAD" w:rsidRDefault="00200BAD" w:rsidP="00200BAD">
      <w:pPr>
        <w:numPr>
          <w:ilvl w:val="0"/>
          <w:numId w:val="1"/>
        </w:numPr>
      </w:pPr>
      <w:r w:rsidRPr="00200BAD">
        <w:t>Set up a new Next.js project:</w:t>
      </w:r>
    </w:p>
    <w:p w14:paraId="070829B8" w14:textId="77777777" w:rsidR="00200BAD" w:rsidRPr="00200BAD" w:rsidRDefault="00200BAD" w:rsidP="00200BAD">
      <w:pPr>
        <w:numPr>
          <w:ilvl w:val="1"/>
          <w:numId w:val="1"/>
        </w:numPr>
      </w:pPr>
      <w:r w:rsidRPr="00200BAD">
        <w:t>Follow the instructions in the previous answers to set up a new Next.js project.</w:t>
      </w:r>
    </w:p>
    <w:p w14:paraId="5F3529D2" w14:textId="77777777" w:rsidR="00200BAD" w:rsidRPr="00200BAD" w:rsidRDefault="00200BAD" w:rsidP="00200BAD">
      <w:pPr>
        <w:numPr>
          <w:ilvl w:val="0"/>
          <w:numId w:val="1"/>
        </w:numPr>
      </w:pPr>
      <w:r w:rsidRPr="00200BAD">
        <w:t>Create the following pages:</w:t>
      </w:r>
    </w:p>
    <w:p w14:paraId="15923D0D" w14:textId="77777777" w:rsidR="00200BAD" w:rsidRPr="00200BAD" w:rsidRDefault="00200BAD" w:rsidP="00200BAD">
      <w:pPr>
        <w:numPr>
          <w:ilvl w:val="1"/>
          <w:numId w:val="1"/>
        </w:numPr>
      </w:pPr>
      <w:r w:rsidRPr="00200BAD">
        <w:t>Home (</w:t>
      </w:r>
      <w:r w:rsidRPr="00200BAD">
        <w:rPr>
          <w:b/>
          <w:bCs/>
        </w:rPr>
        <w:t>/</w:t>
      </w:r>
      <w:r w:rsidRPr="00200BAD">
        <w:t xml:space="preserve">): This will be the main page of your app. You can use the existing </w:t>
      </w:r>
      <w:r w:rsidRPr="00200BAD">
        <w:rPr>
          <w:b/>
          <w:bCs/>
        </w:rPr>
        <w:t>index.js</w:t>
      </w:r>
      <w:r w:rsidRPr="00200BAD">
        <w:t xml:space="preserve"> file in the </w:t>
      </w:r>
      <w:proofErr w:type="gramStart"/>
      <w:r w:rsidRPr="00200BAD">
        <w:rPr>
          <w:b/>
          <w:bCs/>
        </w:rPr>
        <w:t>pages</w:t>
      </w:r>
      <w:proofErr w:type="gramEnd"/>
      <w:r w:rsidRPr="00200BAD">
        <w:t xml:space="preserve"> directory.</w:t>
      </w:r>
    </w:p>
    <w:p w14:paraId="263CD472" w14:textId="77777777" w:rsidR="00200BAD" w:rsidRPr="00200BAD" w:rsidRDefault="00200BAD" w:rsidP="00200BAD">
      <w:pPr>
        <w:numPr>
          <w:ilvl w:val="1"/>
          <w:numId w:val="1"/>
        </w:numPr>
      </w:pPr>
      <w:r w:rsidRPr="00200BAD">
        <w:t>About (</w:t>
      </w:r>
      <w:r w:rsidRPr="00200BAD">
        <w:rPr>
          <w:b/>
          <w:bCs/>
        </w:rPr>
        <w:t>/about</w:t>
      </w:r>
      <w:r w:rsidRPr="00200BAD">
        <w:t xml:space="preserve">): Create a new file called </w:t>
      </w:r>
      <w:r w:rsidRPr="00200BAD">
        <w:rPr>
          <w:b/>
          <w:bCs/>
        </w:rPr>
        <w:t>about.js</w:t>
      </w:r>
      <w:r w:rsidRPr="00200BAD">
        <w:t xml:space="preserve"> in the </w:t>
      </w:r>
      <w:proofErr w:type="gramStart"/>
      <w:r w:rsidRPr="00200BAD">
        <w:rPr>
          <w:b/>
          <w:bCs/>
        </w:rPr>
        <w:t>pages</w:t>
      </w:r>
      <w:proofErr w:type="gramEnd"/>
      <w:r w:rsidRPr="00200BAD">
        <w:t xml:space="preserve"> directory.</w:t>
      </w:r>
    </w:p>
    <w:p w14:paraId="06AEE026" w14:textId="77777777" w:rsidR="00200BAD" w:rsidRPr="00200BAD" w:rsidRDefault="00200BAD" w:rsidP="00200BAD">
      <w:pPr>
        <w:numPr>
          <w:ilvl w:val="1"/>
          <w:numId w:val="1"/>
        </w:numPr>
      </w:pPr>
      <w:r w:rsidRPr="00200BAD">
        <w:t>Contact (</w:t>
      </w:r>
      <w:r w:rsidRPr="00200BAD">
        <w:rPr>
          <w:b/>
          <w:bCs/>
        </w:rPr>
        <w:t>/contact</w:t>
      </w:r>
      <w:r w:rsidRPr="00200BAD">
        <w:t xml:space="preserve">): Create a new file called </w:t>
      </w:r>
      <w:r w:rsidRPr="00200BAD">
        <w:rPr>
          <w:b/>
          <w:bCs/>
        </w:rPr>
        <w:t>contact.js</w:t>
      </w:r>
      <w:r w:rsidRPr="00200BAD">
        <w:t xml:space="preserve"> in the </w:t>
      </w:r>
      <w:proofErr w:type="gramStart"/>
      <w:r w:rsidRPr="00200BAD">
        <w:rPr>
          <w:b/>
          <w:bCs/>
        </w:rPr>
        <w:t>pages</w:t>
      </w:r>
      <w:proofErr w:type="gramEnd"/>
      <w:r w:rsidRPr="00200BAD">
        <w:t xml:space="preserve"> directory.</w:t>
      </w:r>
    </w:p>
    <w:p w14:paraId="7DD9D743" w14:textId="77777777" w:rsidR="00200BAD" w:rsidRPr="00200BAD" w:rsidRDefault="00200BAD" w:rsidP="00200BAD">
      <w:pPr>
        <w:numPr>
          <w:ilvl w:val="0"/>
          <w:numId w:val="1"/>
        </w:numPr>
      </w:pPr>
      <w:r w:rsidRPr="00200BAD">
        <w:t>Implement the content for each page:</w:t>
      </w:r>
    </w:p>
    <w:p w14:paraId="29240DCB" w14:textId="77777777" w:rsidR="00200BAD" w:rsidRPr="00200BAD" w:rsidRDefault="00200BAD" w:rsidP="00200BAD">
      <w:pPr>
        <w:numPr>
          <w:ilvl w:val="1"/>
          <w:numId w:val="1"/>
        </w:numPr>
      </w:pPr>
      <w:r w:rsidRPr="00200BAD">
        <w:t xml:space="preserve">Home: Add a heading (e.g., </w:t>
      </w:r>
      <w:r w:rsidRPr="00200BAD">
        <w:rPr>
          <w:b/>
          <w:bCs/>
        </w:rPr>
        <w:t>&lt;h1&gt;Home&lt;/h1&gt;</w:t>
      </w:r>
      <w:r w:rsidRPr="00200BAD">
        <w:t>) and a short paragraph introducing your app.</w:t>
      </w:r>
    </w:p>
    <w:p w14:paraId="6731E050" w14:textId="77777777" w:rsidR="00200BAD" w:rsidRPr="00200BAD" w:rsidRDefault="00200BAD" w:rsidP="00200BAD">
      <w:pPr>
        <w:numPr>
          <w:ilvl w:val="1"/>
          <w:numId w:val="1"/>
        </w:numPr>
      </w:pPr>
      <w:r w:rsidRPr="00200BAD">
        <w:t xml:space="preserve">About: Add a heading (e.g., </w:t>
      </w:r>
      <w:r w:rsidRPr="00200BAD">
        <w:rPr>
          <w:b/>
          <w:bCs/>
        </w:rPr>
        <w:t>&lt;h1&gt;About&lt;/h1&gt;</w:t>
      </w:r>
      <w:r w:rsidRPr="00200BAD">
        <w:t>) and a short paragraph describing the purpose of your app.</w:t>
      </w:r>
    </w:p>
    <w:p w14:paraId="7F774668" w14:textId="77777777" w:rsidR="00200BAD" w:rsidRPr="00200BAD" w:rsidRDefault="00200BAD" w:rsidP="00200BAD">
      <w:pPr>
        <w:numPr>
          <w:ilvl w:val="1"/>
          <w:numId w:val="1"/>
        </w:numPr>
      </w:pPr>
      <w:r w:rsidRPr="00200BAD">
        <w:t xml:space="preserve">Contact: Add a heading (e.g., </w:t>
      </w:r>
      <w:r w:rsidRPr="00200BAD">
        <w:rPr>
          <w:b/>
          <w:bCs/>
        </w:rPr>
        <w:t>&lt;h1&gt;Contact&lt;/h1&gt;</w:t>
      </w:r>
      <w:r w:rsidRPr="00200BAD">
        <w:t>) and a short paragraph with contact information, such as an email address or a phone number.</w:t>
      </w:r>
    </w:p>
    <w:p w14:paraId="1DD512D2" w14:textId="77777777" w:rsidR="00200BAD" w:rsidRPr="00200BAD" w:rsidRDefault="00200BAD" w:rsidP="00200BAD">
      <w:pPr>
        <w:numPr>
          <w:ilvl w:val="0"/>
          <w:numId w:val="1"/>
        </w:numPr>
      </w:pPr>
      <w:r w:rsidRPr="00200BAD">
        <w:t>Implement navigation between the pages:</w:t>
      </w:r>
    </w:p>
    <w:p w14:paraId="123FD2B1" w14:textId="77777777" w:rsidR="00200BAD" w:rsidRPr="00200BAD" w:rsidRDefault="00200BAD" w:rsidP="00200BAD">
      <w:pPr>
        <w:numPr>
          <w:ilvl w:val="1"/>
          <w:numId w:val="1"/>
        </w:numPr>
      </w:pPr>
      <w:r w:rsidRPr="00200BAD">
        <w:t xml:space="preserve">In each page component, import the </w:t>
      </w:r>
      <w:r w:rsidRPr="00200BAD">
        <w:rPr>
          <w:b/>
          <w:bCs/>
        </w:rPr>
        <w:t>Link</w:t>
      </w:r>
      <w:r w:rsidRPr="00200BAD">
        <w:t xml:space="preserve"> component from </w:t>
      </w:r>
      <w:r w:rsidRPr="00200BAD">
        <w:rPr>
          <w:b/>
          <w:bCs/>
        </w:rPr>
        <w:t>next/link</w:t>
      </w:r>
      <w:r w:rsidRPr="00200BAD">
        <w:t>.</w:t>
      </w:r>
    </w:p>
    <w:p w14:paraId="35827FF5" w14:textId="77777777" w:rsidR="00200BAD" w:rsidRPr="00200BAD" w:rsidRDefault="00200BAD" w:rsidP="00200BAD">
      <w:pPr>
        <w:numPr>
          <w:ilvl w:val="1"/>
          <w:numId w:val="1"/>
        </w:numPr>
      </w:pPr>
      <w:r w:rsidRPr="00200BAD">
        <w:lastRenderedPageBreak/>
        <w:t xml:space="preserve">Create a navigation menu with links to each page using the </w:t>
      </w:r>
      <w:r w:rsidRPr="00200BAD">
        <w:rPr>
          <w:b/>
          <w:bCs/>
        </w:rPr>
        <w:t>Link</w:t>
      </w:r>
      <w:r w:rsidRPr="00200BAD">
        <w:t xml:space="preserve"> component. The menu should look something like this:</w:t>
      </w:r>
    </w:p>
    <w:p w14:paraId="7109D6B2" w14:textId="77777777" w:rsidR="00200BAD" w:rsidRPr="00200BAD" w:rsidRDefault="00200BAD" w:rsidP="00200BAD">
      <w:pPr>
        <w:ind w:left="1440"/>
      </w:pPr>
      <w:r w:rsidRPr="00200BAD">
        <w:t xml:space="preserve">&lt;nav&gt; &lt;Link </w:t>
      </w:r>
      <w:proofErr w:type="spellStart"/>
      <w:r w:rsidRPr="00200BAD">
        <w:t>href</w:t>
      </w:r>
      <w:proofErr w:type="spellEnd"/>
      <w:r w:rsidRPr="00200BAD">
        <w:t xml:space="preserve">="/"&gt; &lt;a&gt;Home&lt;/a&gt; &lt;/Link&gt; &lt;Link </w:t>
      </w:r>
      <w:proofErr w:type="spellStart"/>
      <w:r w:rsidRPr="00200BAD">
        <w:t>href</w:t>
      </w:r>
      <w:proofErr w:type="spellEnd"/>
      <w:r w:rsidRPr="00200BAD">
        <w:t xml:space="preserve">="/about"&gt; &lt;a&gt;About&lt;/a&gt; &lt;/Link&gt; &lt;Link </w:t>
      </w:r>
      <w:proofErr w:type="spellStart"/>
      <w:r w:rsidRPr="00200BAD">
        <w:t>href</w:t>
      </w:r>
      <w:proofErr w:type="spellEnd"/>
      <w:r w:rsidRPr="00200BAD">
        <w:t xml:space="preserve">="/contact"&gt; &lt;a&gt;Contact&lt;/a&gt; &lt;/Link&gt; &lt;/nav&gt; </w:t>
      </w:r>
    </w:p>
    <w:p w14:paraId="217E4C26" w14:textId="77777777" w:rsidR="00200BAD" w:rsidRPr="00200BAD" w:rsidRDefault="00200BAD" w:rsidP="00200BAD">
      <w:pPr>
        <w:numPr>
          <w:ilvl w:val="1"/>
          <w:numId w:val="1"/>
        </w:numPr>
      </w:pPr>
      <w:r w:rsidRPr="00200BAD">
        <w:t>Add the navigation menu to each page component so users can navigate between the pages.</w:t>
      </w:r>
    </w:p>
    <w:p w14:paraId="053C0D6C" w14:textId="77777777" w:rsidR="00200BAD" w:rsidRPr="00200BAD" w:rsidRDefault="00200BAD" w:rsidP="00200BAD">
      <w:pPr>
        <w:numPr>
          <w:ilvl w:val="0"/>
          <w:numId w:val="1"/>
        </w:numPr>
      </w:pPr>
      <w:r w:rsidRPr="00200BAD">
        <w:t>Test your app:</w:t>
      </w:r>
    </w:p>
    <w:p w14:paraId="6BDBA3E0" w14:textId="77777777" w:rsidR="00200BAD" w:rsidRPr="00200BAD" w:rsidRDefault="00200BAD" w:rsidP="00200BAD">
      <w:pPr>
        <w:numPr>
          <w:ilvl w:val="1"/>
          <w:numId w:val="1"/>
        </w:numPr>
      </w:pPr>
      <w:r w:rsidRPr="00200BAD">
        <w:t xml:space="preserve">Start the development server by running </w:t>
      </w:r>
      <w:proofErr w:type="spellStart"/>
      <w:r w:rsidRPr="00200BAD">
        <w:rPr>
          <w:b/>
          <w:bCs/>
        </w:rPr>
        <w:t>npm</w:t>
      </w:r>
      <w:proofErr w:type="spellEnd"/>
      <w:r w:rsidRPr="00200BAD">
        <w:rPr>
          <w:b/>
          <w:bCs/>
        </w:rPr>
        <w:t xml:space="preserve"> run dev</w:t>
      </w:r>
      <w:r w:rsidRPr="00200BAD">
        <w:t xml:space="preserve"> or </w:t>
      </w:r>
      <w:r w:rsidRPr="00200BAD">
        <w:rPr>
          <w:b/>
          <w:bCs/>
        </w:rPr>
        <w:t>yarn dev</w:t>
      </w:r>
      <w:r w:rsidRPr="00200BAD">
        <w:t xml:space="preserve"> in the terminal.</w:t>
      </w:r>
    </w:p>
    <w:p w14:paraId="642AB8B1" w14:textId="77777777" w:rsidR="00200BAD" w:rsidRPr="00200BAD" w:rsidRDefault="00200BAD" w:rsidP="00200BAD">
      <w:pPr>
        <w:numPr>
          <w:ilvl w:val="1"/>
          <w:numId w:val="1"/>
        </w:numPr>
      </w:pPr>
      <w:r w:rsidRPr="00200BAD">
        <w:t xml:space="preserve">Open your browser and navigate to </w:t>
      </w:r>
      <w:r w:rsidRPr="00200BAD">
        <w:rPr>
          <w:b/>
          <w:bCs/>
        </w:rPr>
        <w:t>http://localhost:3000/</w:t>
      </w:r>
      <w:r w:rsidRPr="00200BAD">
        <w:t>.</w:t>
      </w:r>
    </w:p>
    <w:p w14:paraId="55FC42EE" w14:textId="77777777" w:rsidR="00200BAD" w:rsidRPr="00200BAD" w:rsidRDefault="00200BAD" w:rsidP="00200BAD">
      <w:pPr>
        <w:numPr>
          <w:ilvl w:val="1"/>
          <w:numId w:val="1"/>
        </w:numPr>
      </w:pPr>
      <w:r w:rsidRPr="00200BAD">
        <w:t>Test the navigation between the pages by clicking on the links in the menu.</w:t>
      </w:r>
    </w:p>
    <w:p w14:paraId="49A07C20" w14:textId="77777777" w:rsidR="00200BAD" w:rsidRPr="00200BAD" w:rsidRDefault="00200BAD" w:rsidP="00200BAD">
      <w:r w:rsidRPr="00200BAD">
        <w:t xml:space="preserve">By completing this exercise, you will have created a simple Next.js app with multiple pages and implemented routing between them using the </w:t>
      </w:r>
      <w:r w:rsidRPr="00200BAD">
        <w:rPr>
          <w:b/>
          <w:bCs/>
        </w:rPr>
        <w:t>Link</w:t>
      </w:r>
      <w:r w:rsidRPr="00200BAD">
        <w:t xml:space="preserve"> component.</w:t>
      </w:r>
    </w:p>
    <w:p w14:paraId="2CC6C565" w14:textId="77777777" w:rsidR="00200BAD" w:rsidRPr="00200BAD" w:rsidRDefault="00200BAD" w:rsidP="00200BAD">
      <w:pPr>
        <w:rPr>
          <w:vanish/>
        </w:rPr>
      </w:pPr>
      <w:r w:rsidRPr="00200BAD">
        <w:rPr>
          <w:vanish/>
        </w:rPr>
        <w:t>Top of Form</w:t>
      </w:r>
    </w:p>
    <w:p w14:paraId="09E3E5AC" w14:textId="77777777" w:rsidR="00E27F39" w:rsidRDefault="00E27F39"/>
    <w:sectPr w:rsidR="00E27F3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CE32A82"/>
    <w:multiLevelType w:val="multilevel"/>
    <w:tmpl w:val="0D4A179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61995130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MwMLY0MDA3NjA0srBU0lEKTi0uzszPAykwrAUAhOadKSwAAAA="/>
  </w:docVars>
  <w:rsids>
    <w:rsidRoot w:val="00200BAD"/>
    <w:rsid w:val="00200BAD"/>
    <w:rsid w:val="0025358A"/>
    <w:rsid w:val="002C3589"/>
    <w:rsid w:val="00636818"/>
    <w:rsid w:val="00A02AD9"/>
    <w:rsid w:val="00E27F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32B044"/>
  <w15:chartTrackingRefBased/>
  <w15:docId w15:val="{E3E8E2CF-D902-423C-BA07-BC680451E4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lang w:val="en-IN" w:eastAsia="en-US" w:bidi="hi-IN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5358A"/>
    <w:rPr>
      <w:kern w:val="0"/>
      <w:sz w:val="28"/>
      <w14:ligatures w14:val="none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25358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6"/>
      <w:szCs w:val="29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5358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23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25358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Cs w:val="2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25358A"/>
    <w:rPr>
      <w:rFonts w:asciiTheme="majorHAnsi" w:eastAsiaTheme="majorEastAsia" w:hAnsiTheme="majorHAnsi" w:cstheme="majorBidi"/>
      <w:color w:val="2F5496" w:themeColor="accent1" w:themeShade="BF"/>
      <w:sz w:val="32"/>
      <w:szCs w:val="23"/>
    </w:rPr>
  </w:style>
  <w:style w:type="character" w:customStyle="1" w:styleId="Heading1Char">
    <w:name w:val="Heading 1 Char"/>
    <w:basedOn w:val="DefaultParagraphFont"/>
    <w:link w:val="Heading1"/>
    <w:uiPriority w:val="9"/>
    <w:rsid w:val="0025358A"/>
    <w:rPr>
      <w:rFonts w:asciiTheme="majorHAnsi" w:eastAsiaTheme="majorEastAsia" w:hAnsiTheme="majorHAnsi" w:cstheme="majorBidi"/>
      <w:color w:val="2F5496" w:themeColor="accent1" w:themeShade="BF"/>
      <w:sz w:val="36"/>
      <w:szCs w:val="29"/>
    </w:rPr>
  </w:style>
  <w:style w:type="paragraph" w:styleId="Title">
    <w:name w:val="Title"/>
    <w:basedOn w:val="Normal"/>
    <w:next w:val="Normal"/>
    <w:link w:val="TitleChar"/>
    <w:autoRedefine/>
    <w:uiPriority w:val="10"/>
    <w:qFormat/>
    <w:rsid w:val="0025358A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0"/>
    </w:rPr>
  </w:style>
  <w:style w:type="character" w:customStyle="1" w:styleId="TitleChar">
    <w:name w:val="Title Char"/>
    <w:basedOn w:val="DefaultParagraphFont"/>
    <w:link w:val="Title"/>
    <w:uiPriority w:val="10"/>
    <w:rsid w:val="0025358A"/>
    <w:rPr>
      <w:rFonts w:asciiTheme="majorHAnsi" w:eastAsiaTheme="majorEastAsia" w:hAnsiTheme="majorHAnsi" w:cstheme="majorBidi"/>
      <w:spacing w:val="-10"/>
      <w:kern w:val="28"/>
      <w:sz w:val="56"/>
      <w:szCs w:val="50"/>
    </w:rPr>
  </w:style>
  <w:style w:type="character" w:customStyle="1" w:styleId="Heading3Char">
    <w:name w:val="Heading 3 Char"/>
    <w:basedOn w:val="DefaultParagraphFont"/>
    <w:link w:val="Heading3"/>
    <w:uiPriority w:val="9"/>
    <w:rsid w:val="0025358A"/>
    <w:rPr>
      <w:rFonts w:asciiTheme="majorHAnsi" w:eastAsiaTheme="majorEastAsia" w:hAnsiTheme="majorHAnsi" w:cstheme="majorBidi"/>
      <w:color w:val="1F3763" w:themeColor="accent1" w:themeShade="7F"/>
      <w:sz w:val="28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90569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8847037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658192880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269585280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3437046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4483510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355430470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205955024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33202924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202717409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98484499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131583835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161737359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  <w:div w:id="61351281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45624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97</TotalTime>
  <Pages>2</Pages>
  <Words>280</Words>
  <Characters>1596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kash Das</dc:creator>
  <cp:keywords/>
  <dc:description/>
  <cp:lastModifiedBy>Akash Das</cp:lastModifiedBy>
  <cp:revision>1</cp:revision>
  <dcterms:created xsi:type="dcterms:W3CDTF">2023-04-24T09:58:00Z</dcterms:created>
  <dcterms:modified xsi:type="dcterms:W3CDTF">2023-04-25T10:38:00Z</dcterms:modified>
</cp:coreProperties>
</file>